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D1D97" w14:textId="77777777" w:rsidR="00F9048F" w:rsidRPr="008B11FD" w:rsidRDefault="00F9048F" w:rsidP="00F9048F">
      <w:pPr>
        <w:contextualSpacing/>
        <w:rPr>
          <w:rFonts w:ascii="STXihei" w:eastAsia="STXihei" w:hAnsi="STXihei" w:cstheme="majorHAnsi"/>
          <w:b/>
          <w:bCs/>
          <w:szCs w:val="24"/>
        </w:rPr>
      </w:pPr>
      <w:r w:rsidRPr="008B11FD">
        <w:rPr>
          <w:rFonts w:ascii="STXihei" w:eastAsia="STXihei" w:hAnsi="STXihei" w:cstheme="majorHAnsi"/>
          <w:b/>
          <w:bCs/>
          <w:szCs w:val="24"/>
        </w:rPr>
        <w:t>課題：永續發展目標</w:t>
      </w:r>
      <w:proofErr w:type="gramStart"/>
      <w:r w:rsidRPr="008B11FD">
        <w:rPr>
          <w:rFonts w:ascii="STXihei" w:eastAsia="STXihei" w:hAnsi="STXihei" w:cstheme="majorHAnsi"/>
          <w:b/>
          <w:bCs/>
          <w:szCs w:val="24"/>
        </w:rPr>
        <w:t>–性別平別</w:t>
      </w:r>
      <w:proofErr w:type="gramEnd"/>
      <w:r w:rsidRPr="008B11FD">
        <w:rPr>
          <w:rFonts w:ascii="STXihei" w:eastAsia="STXihei" w:hAnsi="STXihei" w:cstheme="majorHAnsi"/>
          <w:b/>
          <w:bCs/>
          <w:szCs w:val="24"/>
        </w:rPr>
        <w:t>[性別定型]</w:t>
      </w:r>
    </w:p>
    <w:p w14:paraId="5A11A6CB" w14:textId="108E554F" w:rsidR="004B560B" w:rsidRPr="008B11FD" w:rsidRDefault="004B560B" w:rsidP="004B560B">
      <w:pPr>
        <w:contextualSpacing/>
        <w:rPr>
          <w:rFonts w:ascii="STXihei" w:eastAsia="STXihei" w:hAnsi="STXihei" w:cstheme="majorHAnsi"/>
          <w:szCs w:val="24"/>
        </w:rPr>
      </w:pPr>
      <w:r w:rsidRPr="008B11FD">
        <w:rPr>
          <w:rFonts w:ascii="STXihei" w:eastAsia="STXihei" w:hAnsi="STXihei" w:cstheme="majorHAnsi"/>
          <w:szCs w:val="24"/>
        </w:rPr>
        <w:t>時長：</w:t>
      </w:r>
      <w:r w:rsidR="00F9048F" w:rsidRPr="008B11FD">
        <w:rPr>
          <w:rFonts w:ascii="STXihei" w:eastAsia="STXihei" w:hAnsi="STXihei" w:cstheme="majorHAnsi"/>
          <w:szCs w:val="24"/>
        </w:rPr>
        <w:t>90</w:t>
      </w:r>
      <w:r w:rsidRPr="008B11FD">
        <w:rPr>
          <w:rFonts w:ascii="STXihei" w:eastAsia="STXihei" w:hAnsi="STXihei" w:cstheme="majorHAnsi"/>
          <w:szCs w:val="24"/>
        </w:rPr>
        <w:t xml:space="preserve">分鐘 </w:t>
      </w:r>
    </w:p>
    <w:p w14:paraId="03F4FFF4" w14:textId="77777777" w:rsidR="004B560B" w:rsidRPr="008B11FD" w:rsidRDefault="004B560B" w:rsidP="004B560B">
      <w:pPr>
        <w:contextualSpacing/>
        <w:rPr>
          <w:rFonts w:ascii="STXihei" w:eastAsia="STXihei" w:hAnsi="STXihei" w:cstheme="majorHAnsi"/>
          <w:szCs w:val="24"/>
        </w:rPr>
      </w:pPr>
      <w:r w:rsidRPr="008B11FD">
        <w:rPr>
          <w:rFonts w:ascii="STXihei" w:eastAsia="STXihei" w:hAnsi="STXihei" w:cstheme="majorHAnsi"/>
          <w:szCs w:val="24"/>
        </w:rPr>
        <w:t>學習成果(完成</w:t>
      </w:r>
      <w:proofErr w:type="gramStart"/>
      <w:r w:rsidRPr="008B11FD">
        <w:rPr>
          <w:rFonts w:ascii="STXihei" w:eastAsia="STXihei" w:hAnsi="STXihei" w:cstheme="majorHAnsi"/>
          <w:szCs w:val="24"/>
        </w:rPr>
        <w:t>本教節</w:t>
      </w:r>
      <w:proofErr w:type="gramEnd"/>
      <w:r w:rsidRPr="008B11FD">
        <w:rPr>
          <w:rFonts w:ascii="STXihei" w:eastAsia="STXihei" w:hAnsi="STXihei" w:cstheme="majorHAnsi"/>
          <w:szCs w:val="24"/>
        </w:rPr>
        <w:t>後，學生能夠)：</w:t>
      </w:r>
    </w:p>
    <w:p w14:paraId="3256A1AF" w14:textId="6CB59608" w:rsidR="002B162D" w:rsidRPr="002B162D" w:rsidRDefault="002B162D" w:rsidP="00F9048F">
      <w:pPr>
        <w:pStyle w:val="a3"/>
        <w:numPr>
          <w:ilvl w:val="0"/>
          <w:numId w:val="1"/>
        </w:numPr>
        <w:ind w:leftChars="0"/>
        <w:contextualSpacing/>
        <w:rPr>
          <w:rFonts w:ascii="STXihei" w:eastAsia="STXihei" w:hAnsi="STXihei" w:cstheme="majorHAnsi"/>
          <w:szCs w:val="24"/>
        </w:rPr>
      </w:pPr>
      <w:r w:rsidRPr="002B162D">
        <w:rPr>
          <w:rFonts w:ascii="STXihei" w:eastAsia="STXihei" w:hAnsi="STXihei" w:cstheme="majorHAnsi" w:hint="eastAsia"/>
          <w:szCs w:val="24"/>
        </w:rPr>
        <w:t>提高對性別議題的認識和敏感度</w:t>
      </w:r>
    </w:p>
    <w:p w14:paraId="406A1E4E" w14:textId="2C98C915" w:rsidR="002B162D" w:rsidRPr="002B162D" w:rsidRDefault="007979C7" w:rsidP="002B162D">
      <w:pPr>
        <w:pStyle w:val="a3"/>
        <w:numPr>
          <w:ilvl w:val="0"/>
          <w:numId w:val="1"/>
        </w:numPr>
        <w:ind w:leftChars="0"/>
        <w:contextualSpacing/>
        <w:rPr>
          <w:rFonts w:ascii="STXihei" w:eastAsia="STXihei" w:hAnsi="STXihei" w:cstheme="majorHAnsi"/>
          <w:szCs w:val="24"/>
        </w:rPr>
      </w:pPr>
      <w:r w:rsidRPr="007979C7">
        <w:rPr>
          <w:rFonts w:ascii="STXihei" w:eastAsia="STXihei" w:hAnsi="STXihei" w:cstheme="majorHAnsi" w:hint="eastAsia"/>
          <w:szCs w:val="24"/>
        </w:rPr>
        <w:t>懂得區分生理及社會上的性別</w:t>
      </w:r>
    </w:p>
    <w:p w14:paraId="7FAA1A05" w14:textId="68FA88BC" w:rsidR="00B107A2" w:rsidRPr="00013629" w:rsidRDefault="002B162D" w:rsidP="002B162D">
      <w:pPr>
        <w:pStyle w:val="a3"/>
        <w:numPr>
          <w:ilvl w:val="0"/>
          <w:numId w:val="1"/>
        </w:numPr>
        <w:ind w:leftChars="0"/>
        <w:contextualSpacing/>
        <w:rPr>
          <w:rFonts w:ascii="STXihei" w:eastAsia="STXihei" w:hAnsi="STXihei" w:cstheme="majorHAnsi"/>
          <w:szCs w:val="24"/>
        </w:rPr>
      </w:pPr>
      <w:r w:rsidRPr="002B162D">
        <w:rPr>
          <w:rFonts w:ascii="STXihei" w:eastAsia="STXihei" w:hAnsi="STXihei" w:cstheme="majorHAnsi" w:hint="eastAsia"/>
          <w:szCs w:val="24"/>
        </w:rPr>
        <w:t>了解香港性別定型的概況</w:t>
      </w:r>
    </w:p>
    <w:p w14:paraId="6E5C7E78" w14:textId="77777777" w:rsidR="00013629" w:rsidRPr="002B162D" w:rsidRDefault="00013629" w:rsidP="00013629">
      <w:pPr>
        <w:pStyle w:val="a3"/>
        <w:ind w:leftChars="0" w:left="360"/>
        <w:contextualSpacing/>
        <w:rPr>
          <w:rFonts w:ascii="STXihei" w:eastAsia="STXihei" w:hAnsi="STXihei" w:cstheme="majorHAnsi"/>
          <w:szCs w:val="24"/>
        </w:rPr>
      </w:pPr>
    </w:p>
    <w:tbl>
      <w:tblPr>
        <w:tblStyle w:val="a4"/>
        <w:tblW w:w="10310" w:type="dxa"/>
        <w:tblInd w:w="-431" w:type="dxa"/>
        <w:tblLook w:val="04A0" w:firstRow="1" w:lastRow="0" w:firstColumn="1" w:lastColumn="0" w:noHBand="0" w:noVBand="1"/>
      </w:tblPr>
      <w:tblGrid>
        <w:gridCol w:w="852"/>
        <w:gridCol w:w="1266"/>
        <w:gridCol w:w="1197"/>
        <w:gridCol w:w="3240"/>
        <w:gridCol w:w="1246"/>
        <w:gridCol w:w="2509"/>
      </w:tblGrid>
      <w:tr w:rsidR="004B560B" w:rsidRPr="008B11FD" w14:paraId="02BBED07" w14:textId="77777777" w:rsidTr="00C62B3E">
        <w:tc>
          <w:tcPr>
            <w:tcW w:w="852" w:type="dxa"/>
          </w:tcPr>
          <w:p w14:paraId="12DADE3B" w14:textId="77777777" w:rsidR="004B560B" w:rsidRPr="008B11FD" w:rsidRDefault="004B560B" w:rsidP="00A66BDC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時間</w:t>
            </w:r>
          </w:p>
        </w:tc>
        <w:tc>
          <w:tcPr>
            <w:tcW w:w="1266" w:type="dxa"/>
          </w:tcPr>
          <w:p w14:paraId="718C3DCB" w14:textId="77777777" w:rsidR="004B560B" w:rsidRPr="008B11FD" w:rsidRDefault="004B560B" w:rsidP="00A66BDC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學習成果</w:t>
            </w:r>
          </w:p>
        </w:tc>
        <w:tc>
          <w:tcPr>
            <w:tcW w:w="1197" w:type="dxa"/>
          </w:tcPr>
          <w:p w14:paraId="2C2B9613" w14:textId="77777777" w:rsidR="004B560B" w:rsidRPr="008B11FD" w:rsidRDefault="004B560B" w:rsidP="00A66BDC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教學活動</w:t>
            </w:r>
          </w:p>
        </w:tc>
        <w:tc>
          <w:tcPr>
            <w:tcW w:w="3240" w:type="dxa"/>
          </w:tcPr>
          <w:p w14:paraId="1F291E29" w14:textId="77777777" w:rsidR="004B560B" w:rsidRPr="008B11FD" w:rsidRDefault="004B560B" w:rsidP="00A66BDC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活動內容</w:t>
            </w:r>
          </w:p>
        </w:tc>
        <w:tc>
          <w:tcPr>
            <w:tcW w:w="1246" w:type="dxa"/>
          </w:tcPr>
          <w:p w14:paraId="0776DAC6" w14:textId="77777777" w:rsidR="004B560B" w:rsidRPr="008B11FD" w:rsidRDefault="004B560B" w:rsidP="00A66BDC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備註</w:t>
            </w:r>
          </w:p>
        </w:tc>
        <w:tc>
          <w:tcPr>
            <w:tcW w:w="2509" w:type="dxa"/>
          </w:tcPr>
          <w:p w14:paraId="75B3832B" w14:textId="77777777" w:rsidR="004B560B" w:rsidRPr="008B11FD" w:rsidRDefault="004B560B" w:rsidP="00A66BDC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理念闡釋</w:t>
            </w:r>
          </w:p>
        </w:tc>
      </w:tr>
      <w:tr w:rsidR="00F9048F" w:rsidRPr="008B11FD" w14:paraId="1C29AB03" w14:textId="77777777" w:rsidTr="00C62B3E">
        <w:tc>
          <w:tcPr>
            <w:tcW w:w="852" w:type="dxa"/>
          </w:tcPr>
          <w:p w14:paraId="09DD4FCE" w14:textId="6432DED6" w:rsidR="00F9048F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20</w:t>
            </w:r>
            <w:r w:rsidR="00F9048F" w:rsidRPr="008B11FD">
              <w:rPr>
                <w:rFonts w:ascii="STXihei" w:eastAsia="STXihei" w:hAnsi="STXihei" w:cstheme="majorHAnsi"/>
                <w:szCs w:val="24"/>
              </w:rPr>
              <w:t>’</w:t>
            </w:r>
          </w:p>
        </w:tc>
        <w:tc>
          <w:tcPr>
            <w:tcW w:w="1266" w:type="dxa"/>
          </w:tcPr>
          <w:p w14:paraId="0A4B5B0B" w14:textId="5C2213EB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熱身</w:t>
            </w:r>
          </w:p>
        </w:tc>
        <w:tc>
          <w:tcPr>
            <w:tcW w:w="1197" w:type="dxa"/>
          </w:tcPr>
          <w:p w14:paraId="4E510DD1" w14:textId="0D4FEC33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腦筋急轉彎</w:t>
            </w:r>
          </w:p>
          <w:p w14:paraId="168BEDC2" w14:textId="77777777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112CF55C" w14:textId="77777777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04CD81A6" w14:textId="77777777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5AF36BC2" w14:textId="77777777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4779E2FE" w14:textId="77777777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2A060B3B" w14:textId="77777777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44E9B1EC" w14:textId="77777777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545B7C41" w14:textId="5500E2ED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1E0E87AD" w14:textId="2E77A8B4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3F8FC55A" w14:textId="0992DDDF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6256751F" w14:textId="29D8208C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63655F1E" w14:textId="42FEEDF2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48FB33E8" w14:textId="680320B3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5B0A4F90" w14:textId="359B2DAA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1D33B13F" w14:textId="6323733C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6208AB39" w14:textId="63A851FB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4B5E08E3" w14:textId="77777777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1489EF7D" w14:textId="0AB54EDA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7165FD2F" w14:textId="77777777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02C7F750" w14:textId="77777777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討論</w:t>
            </w:r>
          </w:p>
          <w:p w14:paraId="38D444F1" w14:textId="77777777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52054625" w14:textId="77777777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32484F4D" w14:textId="77777777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5E7CEA9F" w14:textId="77777777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6C69E588" w14:textId="77777777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105699A6" w14:textId="77777777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782894B6" w14:textId="77777777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28BB0617" w14:textId="77777777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63684384" w14:textId="77777777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3F556783" w14:textId="77777777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07F07A3C" w14:textId="5FD8728F" w:rsidR="008B11FD" w:rsidRPr="008B11FD" w:rsidRDefault="008B11FD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t>感受分享</w:t>
            </w:r>
          </w:p>
        </w:tc>
        <w:tc>
          <w:tcPr>
            <w:tcW w:w="3240" w:type="dxa"/>
          </w:tcPr>
          <w:p w14:paraId="6ADA1974" w14:textId="77777777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lastRenderedPageBreak/>
              <w:t>故事1：一個男人和他的兒子在車禍中。父親在現場死亡，孩子被救護車趕往醫院。當孩子被送進手術室時，外科醫生驚呼：“我不能為這個男孩做手術-他是我的兒子！”</w:t>
            </w:r>
          </w:p>
          <w:p w14:paraId="4C0F7000" w14:textId="77777777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07488965" w14:textId="77777777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故事2：老師：「志強，平日多與爸爸媽媽談天嗎？」志強：「不多，因為他們有時要夜間工作。」老師：「噢？他們從事什麼工作呢？」老強：「他們一個是護士，一個是醫生。」老師（打趣地）：「哦？那麼，爸爸是醫生，媽媽是護士，你生病時也不用太擔心吧。」志強：「其實我爸爸是護士，媽媽才是醫生。」老師：「…</w:t>
            </w:r>
            <w:proofErr w:type="gramStart"/>
            <w:r w:rsidRPr="008B11FD">
              <w:rPr>
                <w:rFonts w:ascii="STXihei" w:eastAsia="STXihei" w:hAnsi="STXihei" w:cstheme="majorHAnsi"/>
                <w:szCs w:val="24"/>
              </w:rPr>
              <w:t>…</w:t>
            </w:r>
            <w:proofErr w:type="gramEnd"/>
            <w:r w:rsidRPr="008B11FD">
              <w:rPr>
                <w:rFonts w:ascii="STXihei" w:eastAsia="STXihei" w:hAnsi="STXihei" w:cstheme="majorHAnsi"/>
                <w:szCs w:val="24"/>
              </w:rPr>
              <w:t>」</w:t>
            </w:r>
          </w:p>
          <w:p w14:paraId="04CB8F8F" w14:textId="77777777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042266FE" w14:textId="7071A93B" w:rsidR="008B11FD" w:rsidRPr="008B11FD" w:rsidRDefault="008B11FD" w:rsidP="008B11FD">
            <w:pPr>
              <w:pStyle w:val="a3"/>
              <w:numPr>
                <w:ilvl w:val="0"/>
                <w:numId w:val="14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t>做手術的人是兒子的誰？</w:t>
            </w:r>
          </w:p>
          <w:p w14:paraId="53763E6F" w14:textId="2CAF4449" w:rsidR="008B11FD" w:rsidRPr="008B11FD" w:rsidRDefault="008B11FD" w:rsidP="008B11FD">
            <w:pPr>
              <w:pStyle w:val="a3"/>
              <w:numPr>
                <w:ilvl w:val="0"/>
                <w:numId w:val="14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可以是男孩有兩個爸爸嗎？</w:t>
            </w:r>
          </w:p>
          <w:p w14:paraId="4671A6AD" w14:textId="44110E37" w:rsidR="008B11FD" w:rsidRPr="008B11FD" w:rsidRDefault="008B11FD" w:rsidP="008B11FD">
            <w:pPr>
              <w:pStyle w:val="a3"/>
              <w:numPr>
                <w:ilvl w:val="0"/>
                <w:numId w:val="14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t>志強的父母，誰是護士？誰是醫生？</w:t>
            </w:r>
          </w:p>
          <w:p w14:paraId="680D7477" w14:textId="77777777" w:rsidR="00F9048F" w:rsidRPr="008B11FD" w:rsidRDefault="008B11FD" w:rsidP="008B11FD">
            <w:pPr>
              <w:pStyle w:val="a3"/>
              <w:numPr>
                <w:ilvl w:val="0"/>
                <w:numId w:val="14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t>故事</w:t>
            </w:r>
            <w:proofErr w:type="gramStart"/>
            <w:r w:rsidRPr="008B11FD">
              <w:rPr>
                <w:rFonts w:ascii="STXihei" w:eastAsia="STXihei" w:hAnsi="STXihei" w:cstheme="majorHAnsi" w:hint="eastAsia"/>
                <w:szCs w:val="24"/>
              </w:rPr>
              <w:t>一</w:t>
            </w:r>
            <w:proofErr w:type="gramEnd"/>
            <w:r w:rsidRPr="008B11FD">
              <w:rPr>
                <w:rFonts w:ascii="STXihei" w:eastAsia="STXihei" w:hAnsi="STXihei" w:cstheme="majorHAnsi" w:hint="eastAsia"/>
                <w:szCs w:val="24"/>
              </w:rPr>
              <w:t>中，可以是男孩有兩個爸爸嗎？為何可以？為何不可以？</w:t>
            </w:r>
          </w:p>
          <w:p w14:paraId="37940C62" w14:textId="77777777" w:rsidR="008B11FD" w:rsidRPr="008B11FD" w:rsidRDefault="008B11FD" w:rsidP="008B11FD">
            <w:pPr>
              <w:pStyle w:val="a3"/>
              <w:numPr>
                <w:ilvl w:val="0"/>
                <w:numId w:val="14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lastRenderedPageBreak/>
              <w:t>故事二反映出社會的甚麼觀念？</w:t>
            </w:r>
          </w:p>
          <w:p w14:paraId="5EB67C6B" w14:textId="77777777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0A9DCD25" w14:textId="77777777" w:rsidR="008B11FD" w:rsidRPr="008B11FD" w:rsidRDefault="008B11FD" w:rsidP="008B11FD">
            <w:pPr>
              <w:pStyle w:val="a3"/>
              <w:numPr>
                <w:ilvl w:val="0"/>
                <w:numId w:val="15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t>女同學必須溫柔嫻熟、斯文有禮</w:t>
            </w:r>
          </w:p>
          <w:p w14:paraId="62D3C674" w14:textId="77777777" w:rsidR="008B11FD" w:rsidRPr="008B11FD" w:rsidRDefault="008B11FD" w:rsidP="008B11FD">
            <w:pPr>
              <w:pStyle w:val="a3"/>
              <w:numPr>
                <w:ilvl w:val="0"/>
                <w:numId w:val="15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t>男同學有數學理科工程的頭腦</w:t>
            </w:r>
          </w:p>
          <w:p w14:paraId="71712AF3" w14:textId="77777777" w:rsidR="008B11FD" w:rsidRPr="008B11FD" w:rsidRDefault="008B11FD" w:rsidP="008B11FD">
            <w:pPr>
              <w:pStyle w:val="a3"/>
              <w:numPr>
                <w:ilvl w:val="0"/>
                <w:numId w:val="15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t>生小孩是女性的天職，女性天生就是比較會照顧小孩。</w:t>
            </w:r>
          </w:p>
          <w:p w14:paraId="1D89B22D" w14:textId="77777777" w:rsidR="008B11FD" w:rsidRPr="008B11FD" w:rsidRDefault="008B11FD" w:rsidP="008B11FD">
            <w:pPr>
              <w:pStyle w:val="a3"/>
              <w:numPr>
                <w:ilvl w:val="0"/>
                <w:numId w:val="15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t>這麼重的東西，妳們女生搬不動</w:t>
            </w:r>
          </w:p>
          <w:p w14:paraId="4685329A" w14:textId="77777777" w:rsidR="008B11FD" w:rsidRPr="008B11FD" w:rsidRDefault="008B11FD" w:rsidP="008B11FD">
            <w:pPr>
              <w:pStyle w:val="a3"/>
              <w:numPr>
                <w:ilvl w:val="0"/>
                <w:numId w:val="15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t>女生就是要學會打扮，男生才會喜歡</w:t>
            </w:r>
          </w:p>
          <w:p w14:paraId="2F8DFCFB" w14:textId="7EF31801" w:rsidR="008B11FD" w:rsidRPr="008B11FD" w:rsidRDefault="008B11FD" w:rsidP="008B11FD">
            <w:pPr>
              <w:pStyle w:val="a3"/>
              <w:numPr>
                <w:ilvl w:val="0"/>
                <w:numId w:val="15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t>老公偶爾會推著嬰兒車帶兒子上班，總要面對很多疑問的目光，你老婆在幹嘛？</w:t>
            </w:r>
          </w:p>
        </w:tc>
        <w:tc>
          <w:tcPr>
            <w:tcW w:w="1246" w:type="dxa"/>
          </w:tcPr>
          <w:p w14:paraId="752EF0F6" w14:textId="77777777" w:rsidR="00F9048F" w:rsidRPr="008B11FD" w:rsidRDefault="00F9048F" w:rsidP="00F9048F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lastRenderedPageBreak/>
              <w:t>簡報</w:t>
            </w:r>
          </w:p>
        </w:tc>
        <w:tc>
          <w:tcPr>
            <w:tcW w:w="2509" w:type="dxa"/>
          </w:tcPr>
          <w:p w14:paraId="377BFBB1" w14:textId="77777777" w:rsidR="00013629" w:rsidRPr="00013629" w:rsidRDefault="00013629" w:rsidP="00013629">
            <w:pPr>
              <w:pStyle w:val="a3"/>
              <w:numPr>
                <w:ilvl w:val="0"/>
                <w:numId w:val="12"/>
              </w:numPr>
              <w:ind w:leftChars="0" w:left="329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013629">
              <w:rPr>
                <w:rFonts w:ascii="STXihei" w:eastAsia="STXihei" w:hAnsi="STXihei" w:cstheme="majorHAnsi" w:hint="eastAsia"/>
                <w:szCs w:val="24"/>
              </w:rPr>
              <w:t>提高學生對性別議題的敏感度</w:t>
            </w:r>
          </w:p>
          <w:p w14:paraId="7543363F" w14:textId="77777777" w:rsidR="00013629" w:rsidRPr="00013629" w:rsidRDefault="00013629" w:rsidP="00013629">
            <w:pPr>
              <w:pStyle w:val="a3"/>
              <w:numPr>
                <w:ilvl w:val="0"/>
                <w:numId w:val="12"/>
              </w:numPr>
              <w:ind w:leftChars="0" w:left="329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013629">
              <w:rPr>
                <w:rFonts w:ascii="STXihei" w:eastAsia="STXihei" w:hAnsi="STXihei" w:cstheme="majorHAnsi" w:hint="eastAsia"/>
                <w:szCs w:val="24"/>
              </w:rPr>
              <w:t>以輕鬆的手法去引入性別議題</w:t>
            </w:r>
          </w:p>
          <w:p w14:paraId="24DF0E05" w14:textId="66C0E62A" w:rsidR="00013629" w:rsidRPr="00013629" w:rsidRDefault="00013629" w:rsidP="00013629">
            <w:pPr>
              <w:pStyle w:val="a3"/>
              <w:numPr>
                <w:ilvl w:val="0"/>
                <w:numId w:val="12"/>
              </w:numPr>
              <w:ind w:leftChars="0" w:left="329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013629">
              <w:rPr>
                <w:rFonts w:ascii="STXihei" w:eastAsia="STXihei" w:hAnsi="STXihei" w:cstheme="majorHAnsi" w:hint="eastAsia"/>
                <w:szCs w:val="24"/>
              </w:rPr>
              <w:t>鼓勵學生對日常的性別態度進行反思</w:t>
            </w:r>
          </w:p>
        </w:tc>
      </w:tr>
      <w:tr w:rsidR="008B11FD" w:rsidRPr="008B11FD" w14:paraId="27427294" w14:textId="77777777" w:rsidTr="00C62B3E">
        <w:tc>
          <w:tcPr>
            <w:tcW w:w="852" w:type="dxa"/>
          </w:tcPr>
          <w:p w14:paraId="059259BA" w14:textId="5E5F00DF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30’</w:t>
            </w:r>
          </w:p>
        </w:tc>
        <w:tc>
          <w:tcPr>
            <w:tcW w:w="1266" w:type="dxa"/>
          </w:tcPr>
          <w:p w14:paraId="396DA2BD" w14:textId="77777777" w:rsidR="00013629" w:rsidRPr="00013629" w:rsidRDefault="00013629" w:rsidP="00013629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013629">
              <w:rPr>
                <w:rFonts w:ascii="STXihei" w:eastAsia="STXihei" w:hAnsi="STXihei" w:cstheme="majorHAnsi" w:hint="eastAsia"/>
                <w:szCs w:val="24"/>
              </w:rPr>
              <w:t>懂得區分生理及社會上的性別</w:t>
            </w:r>
          </w:p>
          <w:p w14:paraId="5A88DA8F" w14:textId="5A9EFF2D" w:rsidR="008B11FD" w:rsidRPr="00013629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</w:tc>
        <w:tc>
          <w:tcPr>
            <w:tcW w:w="1197" w:type="dxa"/>
          </w:tcPr>
          <w:p w14:paraId="17D94710" w14:textId="77777777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性別定型Bingo</w:t>
            </w:r>
          </w:p>
          <w:p w14:paraId="0587F1C7" w14:textId="77777777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4B532547" w14:textId="77777777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4FC9E14B" w14:textId="77777777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0ED4E58C" w14:textId="77777777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1876E389" w14:textId="20B04202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24E10658" w14:textId="67BD199C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5C8C65FD" w14:textId="11317F78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32F3C8EE" w14:textId="4D701DFD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613B5058" w14:textId="3B862D37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2403B0AC" w14:textId="2605F54B" w:rsidR="008B11FD" w:rsidRDefault="008B11FD" w:rsidP="008B11FD">
            <w:pPr>
              <w:contextualSpacing/>
              <w:rPr>
                <w:rFonts w:ascii="STXihei" w:hAnsi="STXihei" w:cstheme="majorHAnsi"/>
                <w:szCs w:val="24"/>
              </w:rPr>
            </w:pPr>
          </w:p>
          <w:p w14:paraId="4D9FFBB0" w14:textId="77777777" w:rsidR="00D775A4" w:rsidRPr="004A4677" w:rsidRDefault="00D775A4" w:rsidP="008B11FD">
            <w:pPr>
              <w:contextualSpacing/>
              <w:rPr>
                <w:rFonts w:ascii="STXihei" w:hAnsi="STXihei" w:cstheme="majorHAnsi" w:hint="eastAsia"/>
                <w:szCs w:val="24"/>
              </w:rPr>
            </w:pPr>
          </w:p>
          <w:p w14:paraId="49C47975" w14:textId="3C9D8F46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討論</w:t>
            </w:r>
          </w:p>
        </w:tc>
        <w:tc>
          <w:tcPr>
            <w:tcW w:w="3240" w:type="dxa"/>
          </w:tcPr>
          <w:p w14:paraId="6FEAD0AA" w14:textId="77777777" w:rsidR="00D775A4" w:rsidRPr="00D775A4" w:rsidRDefault="00D775A4" w:rsidP="00D775A4">
            <w:pPr>
              <w:pStyle w:val="a3"/>
              <w:numPr>
                <w:ilvl w:val="0"/>
                <w:numId w:val="17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D775A4">
              <w:rPr>
                <w:rFonts w:ascii="STXihei" w:eastAsia="STXihei" w:hAnsi="STXihei" w:cstheme="majorHAnsi" w:hint="eastAsia"/>
                <w:szCs w:val="24"/>
              </w:rPr>
              <w:t>學生在</w:t>
            </w:r>
            <w:r w:rsidRPr="00D775A4">
              <w:rPr>
                <w:rFonts w:ascii="STXihei" w:eastAsia="STXihei" w:hAnsi="STXihei" w:cstheme="majorHAnsi"/>
                <w:szCs w:val="24"/>
              </w:rPr>
              <w:t>Bingo</w:t>
            </w:r>
            <w:r w:rsidRPr="00D775A4">
              <w:rPr>
                <w:rFonts w:ascii="STXihei" w:eastAsia="STXihei" w:hAnsi="STXihei" w:cstheme="majorHAnsi" w:hint="eastAsia"/>
                <w:szCs w:val="24"/>
              </w:rPr>
              <w:t>卡上寫上</w:t>
            </w:r>
            <w:r w:rsidRPr="00D775A4">
              <w:rPr>
                <w:rFonts w:ascii="STXihei" w:eastAsia="STXihei" w:hAnsi="STXihei" w:cstheme="majorHAnsi"/>
                <w:szCs w:val="24"/>
              </w:rPr>
              <w:t>1-20</w:t>
            </w:r>
            <w:r w:rsidRPr="00D775A4">
              <w:rPr>
                <w:rFonts w:ascii="STXihei" w:eastAsia="STXihei" w:hAnsi="STXihei" w:cstheme="majorHAnsi" w:hint="eastAsia"/>
                <w:szCs w:val="24"/>
              </w:rPr>
              <w:t>數字，自行編排。</w:t>
            </w:r>
          </w:p>
          <w:p w14:paraId="1E53FBBA" w14:textId="77777777" w:rsidR="00D775A4" w:rsidRPr="00D775A4" w:rsidRDefault="00D775A4" w:rsidP="00D775A4">
            <w:pPr>
              <w:pStyle w:val="a3"/>
              <w:numPr>
                <w:ilvl w:val="0"/>
                <w:numId w:val="17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D775A4">
              <w:rPr>
                <w:rFonts w:ascii="STXihei" w:eastAsia="STXihei" w:hAnsi="STXihei" w:cstheme="majorHAnsi" w:hint="eastAsia"/>
                <w:szCs w:val="24"/>
              </w:rPr>
              <w:t>學生輪流抽取數字並回答問題。答對後，全體圈出該數字，然後換下一個人。</w:t>
            </w:r>
          </w:p>
          <w:p w14:paraId="16ECCCB0" w14:textId="77777777" w:rsidR="00D775A4" w:rsidRPr="00D775A4" w:rsidRDefault="00D775A4" w:rsidP="00D775A4">
            <w:pPr>
              <w:pStyle w:val="a3"/>
              <w:numPr>
                <w:ilvl w:val="0"/>
                <w:numId w:val="17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D775A4">
              <w:rPr>
                <w:rFonts w:ascii="STXihei" w:eastAsia="STXihei" w:hAnsi="STXihei" w:cstheme="majorHAnsi" w:hint="eastAsia"/>
                <w:szCs w:val="24"/>
              </w:rPr>
              <w:t>答錯的話，該數字紙條需放回抽獎箱中，再</w:t>
            </w:r>
            <w:bookmarkStart w:id="0" w:name="_GoBack"/>
            <w:bookmarkEnd w:id="0"/>
            <w:r w:rsidRPr="00D775A4">
              <w:rPr>
                <w:rFonts w:ascii="STXihei" w:eastAsia="STXihei" w:hAnsi="STXihei" w:cstheme="majorHAnsi" w:hint="eastAsia"/>
                <w:szCs w:val="24"/>
              </w:rPr>
              <w:t>次回答。</w:t>
            </w:r>
          </w:p>
          <w:p w14:paraId="6709DD27" w14:textId="2CC03E7C" w:rsidR="008B11FD" w:rsidRPr="00D775A4" w:rsidRDefault="00D775A4" w:rsidP="00D775A4">
            <w:pPr>
              <w:pStyle w:val="a3"/>
              <w:numPr>
                <w:ilvl w:val="0"/>
                <w:numId w:val="17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D775A4">
              <w:rPr>
                <w:rFonts w:ascii="STXihei" w:eastAsia="STXihei" w:hAnsi="STXihei" w:cstheme="majorHAnsi" w:hint="eastAsia"/>
                <w:szCs w:val="24"/>
              </w:rPr>
              <w:t>最先連成</w:t>
            </w:r>
            <w:r w:rsidRPr="00D775A4">
              <w:rPr>
                <w:rFonts w:ascii="STXihei" w:eastAsia="STXihei" w:hAnsi="STXihei" w:cstheme="majorHAnsi"/>
                <w:szCs w:val="24"/>
              </w:rPr>
              <w:t>3</w:t>
            </w:r>
            <w:r w:rsidRPr="00D775A4">
              <w:rPr>
                <w:rFonts w:ascii="STXihei" w:eastAsia="STXihei" w:hAnsi="STXihei" w:cstheme="majorHAnsi" w:hint="eastAsia"/>
                <w:szCs w:val="24"/>
              </w:rPr>
              <w:t>條線</w:t>
            </w:r>
            <w:r w:rsidRPr="00D775A4">
              <w:rPr>
                <w:rFonts w:ascii="STXihei" w:eastAsia="STXihei" w:hAnsi="STXihei" w:cstheme="majorHAnsi"/>
                <w:szCs w:val="24"/>
              </w:rPr>
              <w:t>(</w:t>
            </w:r>
            <w:r w:rsidRPr="00D775A4">
              <w:rPr>
                <w:rFonts w:ascii="STXihei" w:eastAsia="STXihei" w:hAnsi="STXihei" w:cstheme="majorHAnsi" w:hint="eastAsia"/>
                <w:szCs w:val="24"/>
              </w:rPr>
              <w:t>直、橫、斜</w:t>
            </w:r>
            <w:r w:rsidRPr="00D775A4">
              <w:rPr>
                <w:rFonts w:ascii="STXihei" w:eastAsia="STXihei" w:hAnsi="STXihei" w:cstheme="majorHAnsi"/>
                <w:szCs w:val="24"/>
              </w:rPr>
              <w:t xml:space="preserve">) </w:t>
            </w:r>
            <w:r w:rsidRPr="00D775A4">
              <w:rPr>
                <w:rFonts w:ascii="STXihei" w:eastAsia="STXihei" w:hAnsi="STXihei" w:cstheme="majorHAnsi" w:hint="eastAsia"/>
                <w:szCs w:val="24"/>
              </w:rPr>
              <w:t>者，大喊</w:t>
            </w:r>
            <w:proofErr w:type="gramStart"/>
            <w:r w:rsidRPr="00D775A4">
              <w:rPr>
                <w:rFonts w:ascii="STXihei" w:eastAsia="STXihei" w:hAnsi="STXihei" w:cstheme="majorHAnsi"/>
                <w:szCs w:val="24"/>
              </w:rPr>
              <w:t>”</w:t>
            </w:r>
            <w:proofErr w:type="gramEnd"/>
            <w:r w:rsidRPr="00D775A4">
              <w:rPr>
                <w:rFonts w:ascii="STXihei" w:eastAsia="STXihei" w:hAnsi="STXihei" w:cstheme="majorHAnsi"/>
                <w:szCs w:val="24"/>
              </w:rPr>
              <w:t>Bingo</w:t>
            </w:r>
            <w:proofErr w:type="gramStart"/>
            <w:r w:rsidRPr="00D775A4">
              <w:rPr>
                <w:rFonts w:ascii="STXihei" w:eastAsia="STXihei" w:hAnsi="STXihei" w:cstheme="majorHAnsi"/>
                <w:szCs w:val="24"/>
              </w:rPr>
              <w:t>”</w:t>
            </w:r>
            <w:proofErr w:type="gramEnd"/>
            <w:r w:rsidRPr="00D775A4">
              <w:rPr>
                <w:rFonts w:ascii="STXihei" w:eastAsia="STXihei" w:hAnsi="STXihei" w:cstheme="majorHAnsi"/>
                <w:szCs w:val="24"/>
              </w:rPr>
              <w:t xml:space="preserve"> </w:t>
            </w:r>
            <w:r w:rsidRPr="00D775A4">
              <w:rPr>
                <w:rFonts w:ascii="STXihei" w:eastAsia="STXihei" w:hAnsi="STXihei" w:cstheme="majorHAnsi" w:hint="eastAsia"/>
                <w:szCs w:val="24"/>
              </w:rPr>
              <w:t>就可獲勝</w:t>
            </w:r>
            <w:r w:rsidR="008B11FD" w:rsidRPr="00D775A4">
              <w:rPr>
                <w:rFonts w:ascii="STXihei" w:eastAsia="STXihei" w:hAnsi="STXihei" w:cstheme="majorHAnsi"/>
                <w:szCs w:val="24"/>
              </w:rPr>
              <w:t>。</w:t>
            </w:r>
          </w:p>
          <w:p w14:paraId="00760E31" w14:textId="77777777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  <w:p w14:paraId="4C0B2C4A" w14:textId="77777777" w:rsidR="008B11FD" w:rsidRPr="008B11FD" w:rsidRDefault="008B11FD" w:rsidP="00D775A4">
            <w:pPr>
              <w:pStyle w:val="a3"/>
              <w:numPr>
                <w:ilvl w:val="0"/>
                <w:numId w:val="20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性別(sex, gender)是甚麼？差別在哪裡？</w:t>
            </w:r>
          </w:p>
          <w:p w14:paraId="63AEFF74" w14:textId="77777777" w:rsidR="008B11FD" w:rsidRPr="008B11FD" w:rsidRDefault="008B11FD" w:rsidP="00D775A4">
            <w:pPr>
              <w:pStyle w:val="a3"/>
              <w:numPr>
                <w:ilvl w:val="0"/>
                <w:numId w:val="20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個性或特質有性別</w:t>
            </w:r>
            <w:proofErr w:type="gramStart"/>
            <w:r w:rsidRPr="008B11FD">
              <w:rPr>
                <w:rFonts w:ascii="STXihei" w:eastAsia="STXihei" w:hAnsi="STXihei" w:cstheme="majorHAnsi"/>
                <w:szCs w:val="24"/>
              </w:rPr>
              <w:t>之分嗎</w:t>
            </w:r>
            <w:proofErr w:type="gramEnd"/>
            <w:r w:rsidRPr="008B11FD">
              <w:rPr>
                <w:rFonts w:ascii="STXihei" w:eastAsia="STXihei" w:hAnsi="STXihei" w:cstheme="majorHAnsi"/>
                <w:szCs w:val="24"/>
              </w:rPr>
              <w:t>？</w:t>
            </w:r>
          </w:p>
          <w:p w14:paraId="4B8AF203" w14:textId="77777777" w:rsidR="008B11FD" w:rsidRPr="008B11FD" w:rsidRDefault="008B11FD" w:rsidP="00D775A4">
            <w:pPr>
              <w:pStyle w:val="a3"/>
              <w:numPr>
                <w:ilvl w:val="0"/>
                <w:numId w:val="20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興趣、專長或職業有性別</w:t>
            </w:r>
            <w:proofErr w:type="gramStart"/>
            <w:r w:rsidRPr="008B11FD">
              <w:rPr>
                <w:rFonts w:ascii="STXihei" w:eastAsia="STXihei" w:hAnsi="STXihei" w:cstheme="majorHAnsi"/>
                <w:szCs w:val="24"/>
              </w:rPr>
              <w:t>之分嗎</w:t>
            </w:r>
            <w:proofErr w:type="gramEnd"/>
            <w:r w:rsidRPr="008B11FD">
              <w:rPr>
                <w:rFonts w:ascii="STXihei" w:eastAsia="STXihei" w:hAnsi="STXihei" w:cstheme="majorHAnsi"/>
                <w:szCs w:val="24"/>
              </w:rPr>
              <w:t>？</w:t>
            </w:r>
          </w:p>
          <w:p w14:paraId="76F35B7F" w14:textId="2C733402" w:rsidR="008B11FD" w:rsidRPr="008B11FD" w:rsidRDefault="008B11FD" w:rsidP="00D775A4">
            <w:pPr>
              <w:pStyle w:val="a3"/>
              <w:numPr>
                <w:ilvl w:val="0"/>
                <w:numId w:val="20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lastRenderedPageBreak/>
              <w:t>這些性別概念從哪裡來的？請學生分享自己的經驗。</w:t>
            </w:r>
          </w:p>
        </w:tc>
        <w:tc>
          <w:tcPr>
            <w:tcW w:w="1246" w:type="dxa"/>
          </w:tcPr>
          <w:p w14:paraId="7B9C01CF" w14:textId="77777777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lastRenderedPageBreak/>
              <w:t>簡報</w:t>
            </w:r>
            <w:r w:rsidRPr="008B11FD">
              <w:rPr>
                <w:rFonts w:ascii="STXihei" w:eastAsia="STXihei" w:hAnsi="STXihei" w:cstheme="majorHAnsi" w:hint="eastAsia"/>
                <w:szCs w:val="24"/>
              </w:rPr>
              <w:t>、</w:t>
            </w:r>
          </w:p>
          <w:p w14:paraId="710A08BA" w14:textId="216A0705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t>活動教學</w:t>
            </w:r>
          </w:p>
        </w:tc>
        <w:tc>
          <w:tcPr>
            <w:tcW w:w="2509" w:type="dxa"/>
          </w:tcPr>
          <w:p w14:paraId="0CCC8DCD" w14:textId="77777777" w:rsidR="008B11FD" w:rsidRPr="00013629" w:rsidRDefault="00013629" w:rsidP="008B11FD">
            <w:pPr>
              <w:pStyle w:val="a3"/>
              <w:numPr>
                <w:ilvl w:val="0"/>
                <w:numId w:val="12"/>
              </w:numPr>
              <w:ind w:leftChars="0" w:left="329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013629">
              <w:rPr>
                <w:rFonts w:ascii="STXihei" w:eastAsia="STXihei" w:hAnsi="STXihei" w:cstheme="majorHAnsi" w:hint="eastAsia"/>
                <w:szCs w:val="24"/>
              </w:rPr>
              <w:t>了解生理及社會上的性別差異</w:t>
            </w:r>
          </w:p>
          <w:p w14:paraId="2620C8F3" w14:textId="77777777" w:rsidR="00013629" w:rsidRPr="00013629" w:rsidRDefault="00013629" w:rsidP="008B11FD">
            <w:pPr>
              <w:pStyle w:val="a3"/>
              <w:numPr>
                <w:ilvl w:val="0"/>
                <w:numId w:val="12"/>
              </w:numPr>
              <w:ind w:leftChars="0" w:left="329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013629">
              <w:rPr>
                <w:rFonts w:ascii="STXihei" w:eastAsia="STXihei" w:hAnsi="STXihei" w:cstheme="majorHAnsi" w:hint="eastAsia"/>
                <w:szCs w:val="24"/>
              </w:rPr>
              <w:t>了解性別定型對兩性職業發展的限制和影響</w:t>
            </w:r>
          </w:p>
          <w:p w14:paraId="28FDAF7F" w14:textId="04477870" w:rsidR="00013629" w:rsidRPr="008B11FD" w:rsidRDefault="00013629" w:rsidP="008B11FD">
            <w:pPr>
              <w:pStyle w:val="a3"/>
              <w:numPr>
                <w:ilvl w:val="0"/>
                <w:numId w:val="12"/>
              </w:numPr>
              <w:ind w:leftChars="0" w:left="329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013629">
              <w:rPr>
                <w:rFonts w:ascii="STXihei" w:eastAsia="STXihei" w:hAnsi="STXihei" w:cstheme="majorHAnsi" w:hint="eastAsia"/>
                <w:szCs w:val="24"/>
              </w:rPr>
              <w:t>學習分享及討論性別議題</w:t>
            </w:r>
          </w:p>
        </w:tc>
      </w:tr>
      <w:tr w:rsidR="008B11FD" w:rsidRPr="008B11FD" w14:paraId="16D96BFE" w14:textId="77777777" w:rsidTr="00C62B3E">
        <w:tc>
          <w:tcPr>
            <w:tcW w:w="852" w:type="dxa"/>
          </w:tcPr>
          <w:p w14:paraId="3B3270A2" w14:textId="3D3123FB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25’</w:t>
            </w:r>
          </w:p>
        </w:tc>
        <w:tc>
          <w:tcPr>
            <w:tcW w:w="1266" w:type="dxa"/>
          </w:tcPr>
          <w:p w14:paraId="1917BAAA" w14:textId="454CB06A" w:rsidR="008B11FD" w:rsidRPr="00013629" w:rsidRDefault="00013629" w:rsidP="00013629">
            <w:pPr>
              <w:contextualSpacing/>
              <w:rPr>
                <w:rFonts w:ascii="STXihei" w:hAnsi="STXihei" w:cstheme="majorHAnsi"/>
                <w:szCs w:val="24"/>
              </w:rPr>
            </w:pPr>
            <w:r w:rsidRPr="00013629">
              <w:rPr>
                <w:rFonts w:ascii="STXihei" w:eastAsia="STXihei" w:hAnsi="STXihei" w:cstheme="majorHAnsi" w:hint="eastAsia"/>
                <w:szCs w:val="24"/>
              </w:rPr>
              <w:t>以流行音樂去了解性別定型對社會的負面影響</w:t>
            </w:r>
          </w:p>
        </w:tc>
        <w:tc>
          <w:tcPr>
            <w:tcW w:w="1197" w:type="dxa"/>
          </w:tcPr>
          <w:p w14:paraId="597CD6C9" w14:textId="36E6F2C6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Case Study</w:t>
            </w:r>
            <w:r w:rsidR="002B162D" w:rsidRPr="002B162D">
              <w:rPr>
                <w:rFonts w:ascii="STXihei" w:eastAsia="STXihei" w:hAnsi="STXihei" w:cstheme="majorHAnsi" w:hint="eastAsia"/>
                <w:szCs w:val="24"/>
              </w:rPr>
              <w:t>：</w:t>
            </w:r>
          </w:p>
          <w:p w14:paraId="3E60CDFF" w14:textId="2548C360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從蔡依林歌曲看性別平等</w:t>
            </w:r>
          </w:p>
        </w:tc>
        <w:tc>
          <w:tcPr>
            <w:tcW w:w="3240" w:type="dxa"/>
          </w:tcPr>
          <w:p w14:paraId="74FF9F59" w14:textId="77777777" w:rsidR="008B11FD" w:rsidRPr="008B11FD" w:rsidRDefault="008B11FD" w:rsidP="008B11FD">
            <w:pPr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Case 1: 大眾審美與整形</w:t>
            </w:r>
          </w:p>
          <w:p w14:paraId="0D90FFC3" w14:textId="77777777" w:rsidR="008B11FD" w:rsidRPr="008B11FD" w:rsidRDefault="008B11FD" w:rsidP="008B11FD">
            <w:pPr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歌曲：</w:t>
            </w:r>
            <w:hyperlink r:id="rId7" w:history="1">
              <w:r w:rsidRPr="008B11FD">
                <w:rPr>
                  <w:rStyle w:val="ab"/>
                  <w:rFonts w:ascii="STXihei" w:eastAsia="STXihei" w:hAnsi="STXihei" w:cstheme="majorHAnsi"/>
                  <w:szCs w:val="24"/>
                </w:rPr>
                <w:t xml:space="preserve">蔡依林 - </w:t>
              </w:r>
              <w:proofErr w:type="gramStart"/>
              <w:r w:rsidRPr="008B11FD">
                <w:rPr>
                  <w:rStyle w:val="ab"/>
                  <w:rFonts w:ascii="STXihei" w:eastAsia="STXihei" w:hAnsi="STXihei" w:cstheme="majorHAnsi"/>
                  <w:szCs w:val="24"/>
                </w:rPr>
                <w:t>怪美的</w:t>
              </w:r>
              <w:proofErr w:type="gramEnd"/>
              <w:r w:rsidRPr="008B11FD">
                <w:rPr>
                  <w:rStyle w:val="ab"/>
                  <w:rFonts w:ascii="STXihei" w:eastAsia="STXihei" w:hAnsi="STXihei" w:cstheme="majorHAnsi"/>
                  <w:szCs w:val="24"/>
                </w:rPr>
                <w:t xml:space="preserve"> UGLY BEAUTY</w:t>
              </w:r>
            </w:hyperlink>
          </w:p>
          <w:p w14:paraId="0EB09B02" w14:textId="77777777" w:rsidR="008B11FD" w:rsidRPr="008B11FD" w:rsidRDefault="008B11FD" w:rsidP="008B11FD">
            <w:pPr>
              <w:rPr>
                <w:rFonts w:ascii="STXihei" w:eastAsia="STXihei" w:hAnsi="STXihei" w:cstheme="majorHAnsi"/>
                <w:szCs w:val="24"/>
              </w:rPr>
            </w:pPr>
          </w:p>
          <w:p w14:paraId="283753ED" w14:textId="77777777" w:rsidR="008B11FD" w:rsidRPr="008B11FD" w:rsidRDefault="008B11FD" w:rsidP="008B11FD">
            <w:pPr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Case 2: 台灣葉永</w:t>
            </w:r>
            <w:proofErr w:type="gramStart"/>
            <w:r w:rsidRPr="008B11FD">
              <w:rPr>
                <w:rFonts w:ascii="STXihei" w:eastAsia="STXihei" w:hAnsi="STXihei" w:cstheme="majorHAnsi"/>
                <w:szCs w:val="24"/>
              </w:rPr>
              <w:t>鋕</w:t>
            </w:r>
            <w:proofErr w:type="gramEnd"/>
            <w:r w:rsidRPr="008B11FD">
              <w:rPr>
                <w:rFonts w:ascii="STXihei" w:eastAsia="STXihei" w:hAnsi="STXihei" w:cstheme="majorHAnsi"/>
                <w:szCs w:val="24"/>
              </w:rPr>
              <w:t>事件</w:t>
            </w:r>
          </w:p>
          <w:p w14:paraId="72ED7B71" w14:textId="6D9B676A" w:rsidR="008B11FD" w:rsidRPr="00013629" w:rsidRDefault="008B11FD" w:rsidP="00013629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013629">
              <w:rPr>
                <w:rFonts w:ascii="STXihei" w:eastAsia="STXihei" w:hAnsi="STXihei" w:cstheme="majorHAnsi"/>
                <w:szCs w:val="24"/>
              </w:rPr>
              <w:t>歌曲：</w:t>
            </w:r>
            <w:hyperlink r:id="rId8" w:history="1">
              <w:r w:rsidRPr="00013629">
                <w:rPr>
                  <w:rStyle w:val="ab"/>
                  <w:rFonts w:ascii="STXihei" w:eastAsia="STXihei" w:hAnsi="STXihei" w:cstheme="majorHAnsi"/>
                  <w:szCs w:val="24"/>
                </w:rPr>
                <w:t>蔡依林 - 玫瑰少年 Womxnly</w:t>
              </w:r>
            </w:hyperlink>
          </w:p>
        </w:tc>
        <w:tc>
          <w:tcPr>
            <w:tcW w:w="1246" w:type="dxa"/>
          </w:tcPr>
          <w:p w14:paraId="1BA58FB8" w14:textId="565E1295" w:rsidR="008B11FD" w:rsidRPr="008B11FD" w:rsidRDefault="008B11FD" w:rsidP="008B11FD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簡報</w:t>
            </w:r>
          </w:p>
        </w:tc>
        <w:tc>
          <w:tcPr>
            <w:tcW w:w="2509" w:type="dxa"/>
          </w:tcPr>
          <w:p w14:paraId="00E9C116" w14:textId="77777777" w:rsidR="008B11FD" w:rsidRPr="00013629" w:rsidRDefault="00013629" w:rsidP="008B11FD">
            <w:pPr>
              <w:pStyle w:val="a3"/>
              <w:numPr>
                <w:ilvl w:val="0"/>
                <w:numId w:val="8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013629">
              <w:rPr>
                <w:rFonts w:ascii="STXihei" w:eastAsia="STXihei" w:hAnsi="STXihei" w:cstheme="majorHAnsi" w:hint="eastAsia"/>
                <w:szCs w:val="24"/>
              </w:rPr>
              <w:t>了解性別定型對大眾審美的影響</w:t>
            </w:r>
          </w:p>
          <w:p w14:paraId="39874E73" w14:textId="7B580B64" w:rsidR="00013629" w:rsidRPr="008B11FD" w:rsidRDefault="00013629" w:rsidP="008B11FD">
            <w:pPr>
              <w:pStyle w:val="a3"/>
              <w:numPr>
                <w:ilvl w:val="0"/>
                <w:numId w:val="8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013629">
              <w:rPr>
                <w:rFonts w:ascii="STXihei" w:eastAsia="STXihei" w:hAnsi="STXihei" w:cstheme="majorHAnsi" w:hint="eastAsia"/>
                <w:szCs w:val="24"/>
              </w:rPr>
              <w:t>了解性別定型對性小眾及</w:t>
            </w:r>
            <w:proofErr w:type="gramStart"/>
            <w:r w:rsidRPr="00013629">
              <w:rPr>
                <w:rFonts w:ascii="STXihei" w:eastAsia="STXihei" w:hAnsi="STXihei" w:cstheme="majorHAnsi" w:hint="eastAsia"/>
                <w:szCs w:val="24"/>
              </w:rPr>
              <w:t>不</w:t>
            </w:r>
            <w:proofErr w:type="gramEnd"/>
            <w:r w:rsidRPr="00013629">
              <w:rPr>
                <w:rFonts w:ascii="STXihei" w:eastAsia="STXihei" w:hAnsi="STXihei" w:cstheme="majorHAnsi" w:hint="eastAsia"/>
                <w:szCs w:val="24"/>
              </w:rPr>
              <w:t>乎大眾審美人士之影響</w:t>
            </w:r>
          </w:p>
        </w:tc>
      </w:tr>
      <w:tr w:rsidR="004B560B" w:rsidRPr="008B11FD" w14:paraId="664D03DA" w14:textId="77777777" w:rsidTr="00C62B3E">
        <w:tc>
          <w:tcPr>
            <w:tcW w:w="852" w:type="dxa"/>
          </w:tcPr>
          <w:p w14:paraId="2E10BD6D" w14:textId="35287F8B" w:rsidR="004B560B" w:rsidRPr="008B11FD" w:rsidRDefault="008B11FD" w:rsidP="00A66BDC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/>
                <w:szCs w:val="24"/>
              </w:rPr>
              <w:t>15</w:t>
            </w:r>
            <w:r w:rsidR="004B560B" w:rsidRPr="008B11FD">
              <w:rPr>
                <w:rFonts w:ascii="STXihei" w:eastAsia="STXihei" w:hAnsi="STXihei" w:cstheme="majorHAnsi"/>
                <w:szCs w:val="24"/>
              </w:rPr>
              <w:t>’</w:t>
            </w:r>
          </w:p>
        </w:tc>
        <w:tc>
          <w:tcPr>
            <w:tcW w:w="1266" w:type="dxa"/>
          </w:tcPr>
          <w:p w14:paraId="626ECFBA" w14:textId="77777777" w:rsidR="00013629" w:rsidRPr="00013629" w:rsidRDefault="00013629" w:rsidP="00013629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013629">
              <w:rPr>
                <w:rFonts w:ascii="STXihei" w:eastAsia="STXihei" w:hAnsi="STXihei" w:cstheme="majorHAnsi" w:hint="eastAsia"/>
                <w:szCs w:val="24"/>
              </w:rPr>
              <w:t>了解香港性別定型的概況</w:t>
            </w:r>
          </w:p>
          <w:p w14:paraId="533FC362" w14:textId="77777777" w:rsidR="004B560B" w:rsidRPr="00013629" w:rsidRDefault="004B560B" w:rsidP="00A66BDC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</w:tc>
        <w:tc>
          <w:tcPr>
            <w:tcW w:w="1197" w:type="dxa"/>
          </w:tcPr>
          <w:p w14:paraId="503756B3" w14:textId="58200780" w:rsidR="004B560B" w:rsidRPr="008B11FD" w:rsidRDefault="008B11FD" w:rsidP="00A66BDC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hint="eastAsia"/>
                <w:szCs w:val="24"/>
              </w:rPr>
              <w:t>香港性別定型的情況</w:t>
            </w:r>
          </w:p>
        </w:tc>
        <w:tc>
          <w:tcPr>
            <w:tcW w:w="3240" w:type="dxa"/>
          </w:tcPr>
          <w:p w14:paraId="32A93803" w14:textId="77777777" w:rsidR="008B11FD" w:rsidRPr="008B11FD" w:rsidRDefault="008B11FD" w:rsidP="004B560B">
            <w:pPr>
              <w:pStyle w:val="a3"/>
              <w:numPr>
                <w:ilvl w:val="0"/>
                <w:numId w:val="6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t xml:space="preserve">男性的生活壓力與精神健康 </w:t>
            </w:r>
          </w:p>
          <w:p w14:paraId="7605F188" w14:textId="2593D042" w:rsidR="004B560B" w:rsidRPr="008B11FD" w:rsidRDefault="008B11FD" w:rsidP="004B560B">
            <w:pPr>
              <w:pStyle w:val="a3"/>
              <w:numPr>
                <w:ilvl w:val="0"/>
                <w:numId w:val="6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8B11FD">
              <w:rPr>
                <w:rFonts w:ascii="STXihei" w:eastAsia="STXihei" w:hAnsi="STXihei" w:cstheme="majorHAnsi" w:hint="eastAsia"/>
                <w:szCs w:val="24"/>
              </w:rPr>
              <w:t>女性的生育困境與母職懲罰</w:t>
            </w:r>
          </w:p>
        </w:tc>
        <w:tc>
          <w:tcPr>
            <w:tcW w:w="1246" w:type="dxa"/>
          </w:tcPr>
          <w:p w14:paraId="5D0FECCF" w14:textId="77777777" w:rsidR="004B560B" w:rsidRPr="008B11FD" w:rsidRDefault="004B560B" w:rsidP="00A66BDC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</w:tc>
        <w:tc>
          <w:tcPr>
            <w:tcW w:w="2509" w:type="dxa"/>
          </w:tcPr>
          <w:p w14:paraId="23FF5A4F" w14:textId="254BD36B" w:rsidR="00013629" w:rsidRPr="00013629" w:rsidRDefault="00013629" w:rsidP="00013629">
            <w:pPr>
              <w:pStyle w:val="a3"/>
              <w:numPr>
                <w:ilvl w:val="0"/>
                <w:numId w:val="8"/>
              </w:numPr>
              <w:ind w:leftChars="0"/>
              <w:contextualSpacing/>
              <w:rPr>
                <w:rFonts w:ascii="STXihei" w:eastAsia="STXihei" w:hAnsi="STXihei" w:cstheme="majorHAnsi"/>
                <w:szCs w:val="24"/>
              </w:rPr>
            </w:pPr>
            <w:r w:rsidRPr="00013629">
              <w:rPr>
                <w:rFonts w:ascii="STXihei" w:eastAsia="STXihei" w:hAnsi="STXihei" w:cstheme="majorHAnsi" w:hint="eastAsia"/>
                <w:szCs w:val="24"/>
              </w:rPr>
              <w:t>了解香港兩性性別定型的概況</w:t>
            </w:r>
          </w:p>
          <w:p w14:paraId="46FCAB86" w14:textId="77777777" w:rsidR="004B560B" w:rsidRPr="00013629" w:rsidRDefault="004B560B" w:rsidP="00A66BDC">
            <w:pPr>
              <w:contextualSpacing/>
              <w:rPr>
                <w:rFonts w:ascii="STXihei" w:eastAsia="STXihei" w:hAnsi="STXihei" w:cstheme="majorHAnsi"/>
                <w:szCs w:val="24"/>
              </w:rPr>
            </w:pPr>
          </w:p>
        </w:tc>
      </w:tr>
    </w:tbl>
    <w:p w14:paraId="7F8FD1AD" w14:textId="77777777" w:rsidR="001C705A" w:rsidRPr="00013629" w:rsidRDefault="001C705A">
      <w:pPr>
        <w:rPr>
          <w:rFonts w:ascii="STXihei" w:eastAsia="STXihei" w:hAnsi="STXihei"/>
          <w:szCs w:val="24"/>
        </w:rPr>
      </w:pPr>
    </w:p>
    <w:sectPr w:rsidR="001C705A" w:rsidRPr="000136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9E9D53" w14:textId="77777777" w:rsidR="00F9048F" w:rsidRDefault="00F9048F" w:rsidP="00F9048F">
      <w:r>
        <w:separator/>
      </w:r>
    </w:p>
  </w:endnote>
  <w:endnote w:type="continuationSeparator" w:id="0">
    <w:p w14:paraId="6B6DB90C" w14:textId="77777777" w:rsidR="00F9048F" w:rsidRDefault="00F9048F" w:rsidP="00F904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TXihei">
    <w:altName w:val="STXihei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49562A" w14:textId="77777777" w:rsidR="00F9048F" w:rsidRDefault="00F9048F" w:rsidP="00F9048F">
      <w:r>
        <w:separator/>
      </w:r>
    </w:p>
  </w:footnote>
  <w:footnote w:type="continuationSeparator" w:id="0">
    <w:p w14:paraId="68BB7646" w14:textId="77777777" w:rsidR="00F9048F" w:rsidRDefault="00F9048F" w:rsidP="00F904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85F17"/>
    <w:multiLevelType w:val="hybridMultilevel"/>
    <w:tmpl w:val="16F4DD3A"/>
    <w:lvl w:ilvl="0" w:tplc="55C4B2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D07E4D"/>
    <w:multiLevelType w:val="hybridMultilevel"/>
    <w:tmpl w:val="218C4664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D5B127D"/>
    <w:multiLevelType w:val="hybridMultilevel"/>
    <w:tmpl w:val="218C4664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F821A10"/>
    <w:multiLevelType w:val="hybridMultilevel"/>
    <w:tmpl w:val="74A8B540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23000E9"/>
    <w:multiLevelType w:val="hybridMultilevel"/>
    <w:tmpl w:val="339EB5E6"/>
    <w:lvl w:ilvl="0" w:tplc="1CD8E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6380899"/>
    <w:multiLevelType w:val="hybridMultilevel"/>
    <w:tmpl w:val="253CD9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5AB4BE7"/>
    <w:multiLevelType w:val="hybridMultilevel"/>
    <w:tmpl w:val="218C4664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A4E3C93"/>
    <w:multiLevelType w:val="hybridMultilevel"/>
    <w:tmpl w:val="9F8EA086"/>
    <w:lvl w:ilvl="0" w:tplc="95D81AF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3F0480D"/>
    <w:multiLevelType w:val="hybridMultilevel"/>
    <w:tmpl w:val="6F127F94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52B7695"/>
    <w:multiLevelType w:val="hybridMultilevel"/>
    <w:tmpl w:val="9C5CE18E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D7475F"/>
    <w:multiLevelType w:val="hybridMultilevel"/>
    <w:tmpl w:val="C292CFC0"/>
    <w:lvl w:ilvl="0" w:tplc="95D81AF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B7B2E02"/>
    <w:multiLevelType w:val="hybridMultilevel"/>
    <w:tmpl w:val="822E8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8D351C"/>
    <w:multiLevelType w:val="hybridMultilevel"/>
    <w:tmpl w:val="750811F6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4037795"/>
    <w:multiLevelType w:val="hybridMultilevel"/>
    <w:tmpl w:val="3E6C14F6"/>
    <w:lvl w:ilvl="0" w:tplc="C9D446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45541BF"/>
    <w:multiLevelType w:val="hybridMultilevel"/>
    <w:tmpl w:val="339EB5E6"/>
    <w:lvl w:ilvl="0" w:tplc="1CD8E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7931C90"/>
    <w:multiLevelType w:val="hybridMultilevel"/>
    <w:tmpl w:val="218C4664"/>
    <w:lvl w:ilvl="0" w:tplc="21C2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27217ED"/>
    <w:multiLevelType w:val="hybridMultilevel"/>
    <w:tmpl w:val="651AFDE0"/>
    <w:lvl w:ilvl="0" w:tplc="95D81AFE">
      <w:start w:val="1"/>
      <w:numFmt w:val="bullet"/>
      <w:lvlText w:val=""/>
      <w:lvlJc w:val="left"/>
      <w:pPr>
        <w:ind w:left="9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17" w15:restartNumberingAfterBreak="0">
    <w:nsid w:val="645E33D1"/>
    <w:multiLevelType w:val="hybridMultilevel"/>
    <w:tmpl w:val="3E6C14F6"/>
    <w:lvl w:ilvl="0" w:tplc="C9D446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6FE6A4A"/>
    <w:multiLevelType w:val="hybridMultilevel"/>
    <w:tmpl w:val="27D2EED8"/>
    <w:lvl w:ilvl="0" w:tplc="95D81AFE">
      <w:start w:val="1"/>
      <w:numFmt w:val="bullet"/>
      <w:lvlText w:val="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"/>
  </w:num>
  <w:num w:numId="4">
    <w:abstractNumId w:val="6"/>
  </w:num>
  <w:num w:numId="5">
    <w:abstractNumId w:val="15"/>
  </w:num>
  <w:num w:numId="6">
    <w:abstractNumId w:val="3"/>
  </w:num>
  <w:num w:numId="7">
    <w:abstractNumId w:val="7"/>
  </w:num>
  <w:num w:numId="8">
    <w:abstractNumId w:val="10"/>
  </w:num>
  <w:num w:numId="9">
    <w:abstractNumId w:val="18"/>
  </w:num>
  <w:num w:numId="10">
    <w:abstractNumId w:val="11"/>
  </w:num>
  <w:num w:numId="11">
    <w:abstractNumId w:val="1"/>
  </w:num>
  <w:num w:numId="12">
    <w:abstractNumId w:val="16"/>
  </w:num>
  <w:num w:numId="13">
    <w:abstractNumId w:val="8"/>
  </w:num>
  <w:num w:numId="14">
    <w:abstractNumId w:val="14"/>
  </w:num>
  <w:num w:numId="15">
    <w:abstractNumId w:val="4"/>
  </w:num>
  <w:num w:numId="16">
    <w:abstractNumId w:val="0"/>
  </w:num>
  <w:num w:numId="17">
    <w:abstractNumId w:val="13"/>
  </w:num>
  <w:num w:numId="18">
    <w:abstractNumId w:val="5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7G0sDAwNjUxMLBU0lEKTi0uzszPAykwqgUAsT/nMywAAAA="/>
  </w:docVars>
  <w:rsids>
    <w:rsidRoot w:val="006B024B"/>
    <w:rsid w:val="00013629"/>
    <w:rsid w:val="00134EEE"/>
    <w:rsid w:val="001C705A"/>
    <w:rsid w:val="002B162D"/>
    <w:rsid w:val="00356F64"/>
    <w:rsid w:val="0043145F"/>
    <w:rsid w:val="004A4677"/>
    <w:rsid w:val="004B560B"/>
    <w:rsid w:val="006B024B"/>
    <w:rsid w:val="007979C7"/>
    <w:rsid w:val="008B11FD"/>
    <w:rsid w:val="00B107A2"/>
    <w:rsid w:val="00B66FCA"/>
    <w:rsid w:val="00C1305B"/>
    <w:rsid w:val="00C47314"/>
    <w:rsid w:val="00C62B3E"/>
    <w:rsid w:val="00D56D11"/>
    <w:rsid w:val="00D775A4"/>
    <w:rsid w:val="00F80A1F"/>
    <w:rsid w:val="00F83772"/>
    <w:rsid w:val="00F90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9ABD84C"/>
  <w15:chartTrackingRefBased/>
  <w15:docId w15:val="{3ACB2772-BD9C-439D-B04B-AFEF8D1A9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560B"/>
    <w:pPr>
      <w:spacing w:after="0" w:line="240" w:lineRule="auto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B560B"/>
    <w:pPr>
      <w:ind w:leftChars="200" w:left="480"/>
    </w:pPr>
  </w:style>
  <w:style w:type="table" w:styleId="a4">
    <w:name w:val="Table Grid"/>
    <w:basedOn w:val="a1"/>
    <w:uiPriority w:val="39"/>
    <w:rsid w:val="004B560B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F83772"/>
    <w:rPr>
      <w:rFonts w:ascii="Segoe UI" w:hAnsi="Segoe UI" w:cs="Segoe U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F83772"/>
    <w:rPr>
      <w:rFonts w:ascii="Segoe UI" w:hAnsi="Segoe UI" w:cs="Segoe UI"/>
      <w:kern w:val="2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F904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F9048F"/>
    <w:rPr>
      <w:kern w:val="2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F904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F9048F"/>
    <w:rPr>
      <w:kern w:val="2"/>
      <w:sz w:val="20"/>
      <w:szCs w:val="20"/>
    </w:rPr>
  </w:style>
  <w:style w:type="character" w:styleId="ab">
    <w:name w:val="Hyperlink"/>
    <w:basedOn w:val="a0"/>
    <w:uiPriority w:val="99"/>
    <w:unhideWhenUsed/>
    <w:rsid w:val="008B11F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52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feOq6MWeUX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-wIHmPAvMB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7</cp:revision>
  <dcterms:created xsi:type="dcterms:W3CDTF">2020-08-11T04:12:00Z</dcterms:created>
  <dcterms:modified xsi:type="dcterms:W3CDTF">2021-01-08T07:38:00Z</dcterms:modified>
</cp:coreProperties>
</file>